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cf93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09c6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98f55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e6526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1:44:20Z</dcterms:created>
  <dcterms:modified xsi:type="dcterms:W3CDTF">2022-05-07T11:44:20Z</dcterms:modified>
</cp:coreProperties>
</file>